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E4B64F" w14:textId="77777777" w:rsidR="00640787" w:rsidRDefault="00887424" w:rsidP="00887424">
      <w:pPr>
        <w:widowControl w:val="0"/>
        <w:spacing w:after="0" w:line="240" w:lineRule="auto"/>
        <w:jc w:val="both"/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</w:pPr>
      <w:r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  <w:t>James</w:t>
      </w:r>
      <w:r w:rsidR="00625545"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  <w:t xml:space="preserve"> </w:t>
      </w:r>
      <w:r>
        <w:rPr>
          <w:rFonts w:asciiTheme="minorBidi" w:eastAsia="Times New Roman" w:hAnsiTheme="minorBidi"/>
          <w:b/>
          <w:bCs/>
          <w:i/>
          <w:iCs/>
          <w:color w:val="2A3E3D"/>
          <w:sz w:val="30"/>
          <w:szCs w:val="30"/>
        </w:rPr>
        <w:t>Caldroy</w:t>
      </w:r>
    </w:p>
    <w:p w14:paraId="0832DCDA" w14:textId="77777777" w:rsidR="007D61E2" w:rsidRPr="007D61E2" w:rsidRDefault="00A743A7" w:rsidP="00D36D95">
      <w:pPr>
        <w:widowControl w:val="0"/>
        <w:rPr>
          <w:rFonts w:ascii="Arial" w:eastAsia="Times New Roman" w:hAnsi="Arial" w:cs="Arial"/>
          <w:color w:val="000000"/>
          <w:sz w:val="20"/>
          <w:szCs w:val="20"/>
        </w:rPr>
      </w:pPr>
      <w:r>
        <w:rPr>
          <w:rFonts w:ascii="Arial" w:eastAsia="Times New Roman" w:hAnsi="Arial" w:cs="Arial"/>
          <w:b/>
          <w:bCs/>
          <w:color w:val="000000"/>
          <w:sz w:val="20"/>
          <w:szCs w:val="20"/>
        </w:rPr>
        <w:br/>
      </w:r>
      <w:r w:rsidR="00D36D95" w:rsidRPr="004743DC">
        <w:rPr>
          <w:rFonts w:ascii="Arial" w:eastAsia="Times New Roman" w:hAnsi="Arial" w:cs="Arial"/>
          <w:color w:val="000000"/>
          <w:sz w:val="20"/>
          <w:szCs w:val="20"/>
        </w:rPr>
        <w:t xml:space="preserve">Phone: </w:t>
      </w:r>
      <w:r w:rsidR="00D36D95" w:rsidRPr="00640787">
        <w:rPr>
          <w:rFonts w:ascii="Arial" w:eastAsia="Times New Roman" w:hAnsi="Arial" w:cs="Arial"/>
          <w:color w:val="000000"/>
          <w:sz w:val="20"/>
          <w:szCs w:val="20"/>
        </w:rPr>
        <w:t>(888)555-1111</w:t>
      </w:r>
      <w:r w:rsidR="00D36D95">
        <w:rPr>
          <w:rFonts w:ascii="Arial" w:eastAsia="Times New Roman" w:hAnsi="Arial" w:cs="Arial"/>
          <w:color w:val="000000"/>
          <w:sz w:val="20"/>
          <w:szCs w:val="20"/>
        </w:rPr>
        <w:br/>
      </w:r>
      <w:r w:rsidR="00D36D95" w:rsidRPr="004743DC">
        <w:rPr>
          <w:rFonts w:ascii="Arial" w:eastAsia="Times New Roman" w:hAnsi="Arial" w:cs="Arial"/>
          <w:color w:val="000000"/>
          <w:sz w:val="20"/>
          <w:szCs w:val="20"/>
        </w:rPr>
        <w:t>Email:</w:t>
      </w:r>
      <w:r w:rsidR="00D36D95">
        <w:rPr>
          <w:rFonts w:ascii="Arial" w:eastAsia="Times New Roman" w:hAnsi="Arial" w:cs="Arial"/>
          <w:color w:val="000000"/>
          <w:sz w:val="20"/>
          <w:szCs w:val="20"/>
        </w:rPr>
        <w:t>name@email.com</w:t>
      </w:r>
    </w:p>
    <w:p w14:paraId="224F5D1B" w14:textId="77777777" w:rsidR="002962D7" w:rsidRPr="002962D7" w:rsidRDefault="002962D7" w:rsidP="002962D7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2962D7">
        <w:rPr>
          <w:rFonts w:asciiTheme="minorBidi" w:hAnsiTheme="minorBidi"/>
          <w:color w:val="2A3E3D"/>
          <w:sz w:val="32"/>
          <w:szCs w:val="32"/>
        </w:rPr>
        <w:t>Professional Summary</w:t>
      </w:r>
    </w:p>
    <w:p w14:paraId="59B39A57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Skilled web developer who creates high converting landing pages, and web pages with a focus on user experience. More than 5 years of eCommerce experience with a range of SMEs. Able to complete projects at a face pace while maintaining the highest standards of quality.</w:t>
      </w:r>
    </w:p>
    <w:p w14:paraId="5A34EB06" w14:textId="77777777" w:rsidR="002962D7" w:rsidRPr="002962D7" w:rsidRDefault="002962D7" w:rsidP="002962D7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2962D7">
        <w:rPr>
          <w:rFonts w:asciiTheme="minorBidi" w:hAnsiTheme="minorBidi"/>
          <w:color w:val="2A3E3D"/>
          <w:sz w:val="32"/>
          <w:szCs w:val="32"/>
        </w:rPr>
        <w:t>Skills</w:t>
      </w:r>
    </w:p>
    <w:p w14:paraId="3B2922D7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Applications and Web Servers</w:t>
      </w:r>
      <w:r w:rsidR="003B5870">
        <w:rPr>
          <w:rFonts w:ascii="Arial" w:eastAsia="Times New Roman" w:hAnsi="Arial" w:cs="Arial"/>
          <w:color w:val="000000"/>
        </w:rPr>
        <w:br/>
      </w:r>
    </w:p>
    <w:p w14:paraId="342A6DE5" w14:textId="77777777" w:rsidR="002962D7" w:rsidRPr="002962D7" w:rsidRDefault="002962D7" w:rsidP="002962D7">
      <w:pPr>
        <w:numPr>
          <w:ilvl w:val="0"/>
          <w:numId w:val="2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Tomcat</w:t>
      </w:r>
    </w:p>
    <w:p w14:paraId="5AC6B139" w14:textId="77777777" w:rsidR="002962D7" w:rsidRPr="002962D7" w:rsidRDefault="002962D7" w:rsidP="002962D7">
      <w:pPr>
        <w:numPr>
          <w:ilvl w:val="0"/>
          <w:numId w:val="2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Apache</w:t>
      </w:r>
    </w:p>
    <w:p w14:paraId="1389B90B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58C8C9A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Web Development Languages</w:t>
      </w:r>
      <w:r w:rsidR="003B5870">
        <w:rPr>
          <w:rFonts w:ascii="Arial" w:eastAsia="Times New Roman" w:hAnsi="Arial" w:cs="Arial"/>
          <w:color w:val="000000"/>
        </w:rPr>
        <w:br/>
      </w:r>
    </w:p>
    <w:p w14:paraId="1BFAACDD" w14:textId="77777777" w:rsidR="002962D7" w:rsidRPr="002962D7" w:rsidRDefault="002962D7" w:rsidP="002962D7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HTML</w:t>
      </w:r>
    </w:p>
    <w:p w14:paraId="7AC6679C" w14:textId="77777777" w:rsidR="002962D7" w:rsidRPr="002962D7" w:rsidRDefault="002962D7" w:rsidP="002962D7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HTML5</w:t>
      </w:r>
    </w:p>
    <w:p w14:paraId="2881B6E5" w14:textId="77777777" w:rsidR="002962D7" w:rsidRPr="002962D7" w:rsidRDefault="002962D7" w:rsidP="002962D7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Java</w:t>
      </w:r>
    </w:p>
    <w:p w14:paraId="13524656" w14:textId="77777777" w:rsidR="002962D7" w:rsidRPr="002962D7" w:rsidRDefault="002962D7" w:rsidP="002962D7">
      <w:pPr>
        <w:numPr>
          <w:ilvl w:val="0"/>
          <w:numId w:val="23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PHP</w:t>
      </w:r>
    </w:p>
    <w:p w14:paraId="56610E3C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46BE817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Prototyping Tools</w:t>
      </w:r>
      <w:r w:rsidR="003B5870">
        <w:rPr>
          <w:rFonts w:ascii="Arial" w:eastAsia="Times New Roman" w:hAnsi="Arial" w:cs="Arial"/>
          <w:color w:val="000000"/>
        </w:rPr>
        <w:br/>
      </w:r>
    </w:p>
    <w:p w14:paraId="1AB3A176" w14:textId="77777777" w:rsidR="002962D7" w:rsidRPr="002962D7" w:rsidRDefault="002962D7" w:rsidP="002962D7">
      <w:pPr>
        <w:numPr>
          <w:ilvl w:val="0"/>
          <w:numId w:val="2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Azure</w:t>
      </w:r>
    </w:p>
    <w:p w14:paraId="7845DCF1" w14:textId="77777777" w:rsidR="002962D7" w:rsidRPr="002962D7" w:rsidRDefault="002962D7" w:rsidP="002962D7">
      <w:pPr>
        <w:numPr>
          <w:ilvl w:val="0"/>
          <w:numId w:val="24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Proto.IO</w:t>
      </w:r>
    </w:p>
    <w:p w14:paraId="2B3A08C8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C6FA49D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Management skills</w:t>
      </w:r>
      <w:r w:rsidR="003B5870">
        <w:rPr>
          <w:rFonts w:ascii="Arial" w:eastAsia="Times New Roman" w:hAnsi="Arial" w:cs="Arial"/>
          <w:color w:val="000000"/>
        </w:rPr>
        <w:br/>
      </w:r>
    </w:p>
    <w:p w14:paraId="120B1193" w14:textId="77777777" w:rsidR="002962D7" w:rsidRPr="002962D7" w:rsidRDefault="002962D7" w:rsidP="002962D7">
      <w:pPr>
        <w:numPr>
          <w:ilvl w:val="0"/>
          <w:numId w:val="2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User Requirements gathering</w:t>
      </w:r>
    </w:p>
    <w:p w14:paraId="4DADF5AA" w14:textId="77777777" w:rsidR="002962D7" w:rsidRPr="002962D7" w:rsidRDefault="002962D7" w:rsidP="002962D7">
      <w:pPr>
        <w:numPr>
          <w:ilvl w:val="0"/>
          <w:numId w:val="2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Project management</w:t>
      </w:r>
    </w:p>
    <w:p w14:paraId="25B65C9E" w14:textId="77777777" w:rsidR="002962D7" w:rsidRPr="002962D7" w:rsidRDefault="002962D7" w:rsidP="002962D7">
      <w:pPr>
        <w:numPr>
          <w:ilvl w:val="0"/>
          <w:numId w:val="25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Peer mentoring</w:t>
      </w:r>
    </w:p>
    <w:p w14:paraId="600BD56A" w14:textId="77777777" w:rsidR="002962D7" w:rsidRPr="002962D7" w:rsidRDefault="002962D7" w:rsidP="002962D7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2962D7">
        <w:rPr>
          <w:rFonts w:asciiTheme="minorBidi" w:hAnsiTheme="minorBidi"/>
          <w:color w:val="2A3E3D"/>
          <w:sz w:val="32"/>
          <w:szCs w:val="32"/>
        </w:rPr>
        <w:t>Professional Experience</w:t>
      </w:r>
    </w:p>
    <w:p w14:paraId="4107304E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Axis Web Consultants</w:t>
      </w:r>
    </w:p>
    <w:p w14:paraId="4BD4F049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March 2016 — Present</w:t>
      </w:r>
    </w:p>
    <w:p w14:paraId="4312F317" w14:textId="77777777" w:rsidR="002962D7" w:rsidRDefault="002962D7" w:rsidP="002962D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Lead Consultant</w:t>
      </w:r>
    </w:p>
    <w:p w14:paraId="490499A3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086EBB7" w14:textId="77777777" w:rsidR="002962D7" w:rsidRPr="002962D7" w:rsidRDefault="002962D7" w:rsidP="002962D7">
      <w:pPr>
        <w:numPr>
          <w:ilvl w:val="0"/>
          <w:numId w:val="2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Lead website rewrite for a top auto parts supplier in the United States</w:t>
      </w:r>
    </w:p>
    <w:p w14:paraId="630D9BBA" w14:textId="77777777" w:rsidR="002962D7" w:rsidRPr="002962D7" w:rsidRDefault="002962D7" w:rsidP="002962D7">
      <w:pPr>
        <w:numPr>
          <w:ilvl w:val="0"/>
          <w:numId w:val="2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Assisted multiple small businesses in converting from WooCommerce to Shopify</w:t>
      </w:r>
    </w:p>
    <w:p w14:paraId="1C1C1D04" w14:textId="77777777" w:rsidR="002962D7" w:rsidRPr="002962D7" w:rsidRDefault="002962D7" w:rsidP="002962D7">
      <w:pPr>
        <w:numPr>
          <w:ilvl w:val="0"/>
          <w:numId w:val="26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Managed the development of landing pages for a large wholesale grocer that increased average conversion per page by 35%.</w:t>
      </w:r>
    </w:p>
    <w:p w14:paraId="7D91F240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63076C3F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Hawthorn Industries</w:t>
      </w:r>
    </w:p>
    <w:p w14:paraId="2ED0956A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lastRenderedPageBreak/>
        <w:t>June 2015 – March 2016</w:t>
      </w:r>
    </w:p>
    <w:p w14:paraId="1300C5E6" w14:textId="77777777" w:rsidR="002962D7" w:rsidRPr="002962D7" w:rsidRDefault="002962D7" w:rsidP="002962D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Internal Web Developer</w:t>
      </w:r>
    </w:p>
    <w:p w14:paraId="1FB4B97C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33C94F9" w14:textId="77777777" w:rsidR="002962D7" w:rsidRPr="002962D7" w:rsidRDefault="002962D7" w:rsidP="002962D7">
      <w:pPr>
        <w:numPr>
          <w:ilvl w:val="0"/>
          <w:numId w:val="2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Designed, developed, and maintained the company intranet page.</w:t>
      </w:r>
    </w:p>
    <w:p w14:paraId="762C06DF" w14:textId="77777777" w:rsidR="002962D7" w:rsidRPr="002962D7" w:rsidRDefault="002962D7" w:rsidP="002962D7">
      <w:pPr>
        <w:numPr>
          <w:ilvl w:val="0"/>
          <w:numId w:val="2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Team leader of the creation of the Hawthorn-Europe page that was a key deliverable in the company’s expansion into the European market.</w:t>
      </w:r>
    </w:p>
    <w:p w14:paraId="121080F1" w14:textId="77777777" w:rsidR="002962D7" w:rsidRPr="002962D7" w:rsidRDefault="002962D7" w:rsidP="002962D7">
      <w:pPr>
        <w:numPr>
          <w:ilvl w:val="0"/>
          <w:numId w:val="27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Developed and published web development and design testing standards resulting in 30% fewer post-deployment bugs.</w:t>
      </w:r>
    </w:p>
    <w:p w14:paraId="1E2F4EA2" w14:textId="77777777" w:rsidR="002962D7" w:rsidRPr="002962D7" w:rsidRDefault="002962D7" w:rsidP="002962D7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2962D7">
        <w:rPr>
          <w:rFonts w:asciiTheme="minorBidi" w:hAnsiTheme="minorBidi"/>
          <w:color w:val="2A3E3D"/>
          <w:sz w:val="32"/>
          <w:szCs w:val="32"/>
        </w:rPr>
        <w:t>Education</w:t>
      </w:r>
    </w:p>
    <w:p w14:paraId="17E84F5B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University of Iowa</w:t>
      </w:r>
    </w:p>
    <w:p w14:paraId="463919DE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Bachelor of Science — Web Development </w:t>
      </w:r>
    </w:p>
    <w:p w14:paraId="17A24240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May 2015</w:t>
      </w:r>
    </w:p>
    <w:p w14:paraId="46D45A9B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3.75 GPA</w:t>
      </w:r>
      <w:r w:rsidRPr="002962D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BA4BF7A" w14:textId="77777777" w:rsidR="002962D7" w:rsidRPr="002962D7" w:rsidRDefault="002962D7" w:rsidP="002962D7">
      <w:pPr>
        <w:numPr>
          <w:ilvl w:val="0"/>
          <w:numId w:val="2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Gold Medal Winner: 2014 Student Web Development Challenge</w:t>
      </w:r>
    </w:p>
    <w:p w14:paraId="5A529CFC" w14:textId="77777777" w:rsidR="002962D7" w:rsidRPr="002962D7" w:rsidRDefault="002962D7" w:rsidP="002962D7">
      <w:pPr>
        <w:numPr>
          <w:ilvl w:val="0"/>
          <w:numId w:val="2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Vice President Uof I Web Developers Association</w:t>
      </w:r>
    </w:p>
    <w:p w14:paraId="2E5D5E71" w14:textId="77777777" w:rsidR="002962D7" w:rsidRPr="002962D7" w:rsidRDefault="002962D7" w:rsidP="002962D7">
      <w:pPr>
        <w:numPr>
          <w:ilvl w:val="0"/>
          <w:numId w:val="28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Completed Web Design Internship: Enterprise Holdings May 2014</w:t>
      </w:r>
    </w:p>
    <w:p w14:paraId="4EFCE84C" w14:textId="77777777" w:rsidR="002962D7" w:rsidRPr="002962D7" w:rsidRDefault="002962D7" w:rsidP="002962D7">
      <w:pPr>
        <w:widowControl w:val="0"/>
        <w:spacing w:before="300"/>
        <w:rPr>
          <w:rFonts w:asciiTheme="minorBidi" w:hAnsiTheme="minorBidi"/>
          <w:color w:val="2A3E3D"/>
          <w:sz w:val="32"/>
          <w:szCs w:val="32"/>
        </w:rPr>
      </w:pPr>
      <w:r w:rsidRPr="002962D7">
        <w:rPr>
          <w:rFonts w:asciiTheme="minorBidi" w:hAnsiTheme="minorBidi"/>
          <w:color w:val="2A3E3D"/>
          <w:sz w:val="32"/>
          <w:szCs w:val="32"/>
        </w:rPr>
        <w:t>Projects</w:t>
      </w:r>
    </w:p>
    <w:p w14:paraId="57687DE1" w14:textId="77777777" w:rsidR="002962D7" w:rsidRPr="002962D7" w:rsidRDefault="002962D7" w:rsidP="002962D7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2962D7">
        <w:rPr>
          <w:rFonts w:ascii="Arial" w:eastAsia="Times New Roman" w:hAnsi="Arial" w:cs="Arial"/>
          <w:color w:val="000000"/>
        </w:rPr>
        <w:t>Please review the following code samples and screenshots of my most noteworthy projects:</w:t>
      </w:r>
      <w:r w:rsidRPr="002962D7">
        <w:rPr>
          <w:rFonts w:ascii="Times New Roman" w:eastAsia="Times New Roman" w:hAnsi="Times New Roman" w:cs="Times New Roman"/>
          <w:sz w:val="24"/>
          <w:szCs w:val="24"/>
        </w:rPr>
        <w:br/>
      </w:r>
    </w:p>
    <w:p w14:paraId="5EB20B82" w14:textId="77777777" w:rsidR="002962D7" w:rsidRPr="002962D7" w:rsidRDefault="002962D7" w:rsidP="002962D7">
      <w:pPr>
        <w:numPr>
          <w:ilvl w:val="0"/>
          <w:numId w:val="2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Created an online customer satisfaction survey for a national urgent care clinic.</w:t>
      </w:r>
    </w:p>
    <w:p w14:paraId="6F707435" w14:textId="77777777" w:rsidR="002962D7" w:rsidRPr="002962D7" w:rsidRDefault="002962D7" w:rsidP="002962D7">
      <w:pPr>
        <w:numPr>
          <w:ilvl w:val="0"/>
          <w:numId w:val="2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Assisted a Des Moines area non-profit increase online donations via a web app that interfaced with Facebook Messenger.</w:t>
      </w:r>
    </w:p>
    <w:p w14:paraId="48270A5E" w14:textId="77777777" w:rsidR="002962D7" w:rsidRPr="002962D7" w:rsidRDefault="002962D7" w:rsidP="002962D7">
      <w:pPr>
        <w:numPr>
          <w:ilvl w:val="0"/>
          <w:numId w:val="29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2962D7">
        <w:rPr>
          <w:rFonts w:ascii="Arial" w:eastAsia="Times New Roman" w:hAnsi="Arial" w:cs="Arial"/>
          <w:color w:val="000000"/>
        </w:rPr>
        <w:t>Developed a series of web pages to streamline the application process at Des Moines Community College</w:t>
      </w:r>
    </w:p>
    <w:p w14:paraId="1CC58E65" w14:textId="49215278" w:rsidR="00B76A56" w:rsidRDefault="00B76A56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E65B038" w14:textId="3E261A07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56C15589" w14:textId="51FB3E30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E8D93FA" w14:textId="08729DD0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01CECAF" w14:textId="60B0D149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7A59C3F1" w14:textId="60BF005E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A7DEDE4" w14:textId="6C1C1233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BF32E95" w14:textId="0B4ECDF1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93F58C9" w14:textId="3E3E06BD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C9553D4" w14:textId="37BDDDAF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9EE4B2F" w14:textId="15C6FDED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E083B40" w14:textId="6CD5CB08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0DAE85E" w14:textId="49113EBB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35A06AF2" w14:textId="663385AD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19C2DCA" w14:textId="3F958675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6541BCE" w14:textId="43BB9DDB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0FA3A33E" w14:textId="13BA3C58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AA9C5FF" w14:textId="0E1DB32A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46EF879" w14:textId="503F05DC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CD0A2D7" w14:textId="0B03C463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A91B8DF" w14:textId="336E119D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20A67C45" w14:textId="2DFA1A71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6ED51D71" w14:textId="00D76154" w:rsidR="007C20AF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p w14:paraId="191D6093" w14:textId="77777777" w:rsidR="007C20AF" w:rsidRDefault="007C20AF" w:rsidP="007C20AF">
      <w:pPr>
        <w:pStyle w:val="ListParagraph"/>
        <w:tabs>
          <w:tab w:val="left" w:pos="4760"/>
        </w:tabs>
        <w:rPr>
          <w:sz w:val="28"/>
          <w:szCs w:val="28"/>
        </w:rPr>
      </w:pPr>
      <w:bookmarkStart w:id="0" w:name="OLE_LINK3"/>
      <w:bookmarkStart w:id="1" w:name="OLE_LINK4"/>
      <w:r>
        <w:rPr>
          <w:sz w:val="28"/>
          <w:szCs w:val="28"/>
        </w:rPr>
        <w:lastRenderedPageBreak/>
        <w:t>Dear Job Seeker,</w:t>
      </w:r>
    </w:p>
    <w:p w14:paraId="170E9869" w14:textId="77777777" w:rsidR="007C20AF" w:rsidRDefault="007C20AF" w:rsidP="007C20AF">
      <w:pPr>
        <w:pStyle w:val="ListParagraph"/>
        <w:tabs>
          <w:tab w:val="left" w:pos="4760"/>
        </w:tabs>
        <w:rPr>
          <w:sz w:val="28"/>
          <w:szCs w:val="28"/>
        </w:rPr>
      </w:pPr>
    </w:p>
    <w:p w14:paraId="25F99FAE" w14:textId="77777777" w:rsidR="007C20AF" w:rsidRDefault="007C20AF" w:rsidP="007C20AF">
      <w:pPr>
        <w:pStyle w:val="ListParagraph"/>
        <w:tabs>
          <w:tab w:val="left" w:pos="4760"/>
        </w:tabs>
        <w:rPr>
          <w:sz w:val="28"/>
          <w:szCs w:val="28"/>
        </w:rPr>
      </w:pPr>
    </w:p>
    <w:p w14:paraId="746F9E24" w14:textId="77777777" w:rsidR="007C20AF" w:rsidRDefault="007C20AF" w:rsidP="007C20AF">
      <w:pPr>
        <w:pStyle w:val="ListParagraph"/>
        <w:rPr>
          <w:sz w:val="28"/>
          <w:szCs w:val="28"/>
        </w:rPr>
      </w:pPr>
      <w:r>
        <w:rPr>
          <w:sz w:val="28"/>
          <w:szCs w:val="28"/>
        </w:rPr>
        <w:t xml:space="preserve">If you’re struggling to write your resume, </w:t>
      </w:r>
      <w:r>
        <w:rPr>
          <w:b/>
          <w:sz w:val="28"/>
          <w:szCs w:val="28"/>
        </w:rPr>
        <w:t>don’t worry.</w:t>
      </w:r>
      <w:r>
        <w:rPr>
          <w:sz w:val="28"/>
          <w:szCs w:val="28"/>
        </w:rPr>
        <w:t xml:space="preserve"> You’re in good company – everyone struggles with it. </w:t>
      </w:r>
      <w:bookmarkEnd w:id="0"/>
      <w:bookmarkEnd w:id="1"/>
    </w:p>
    <w:p w14:paraId="7912B34D" w14:textId="77777777" w:rsidR="007C20AF" w:rsidRDefault="007C20AF" w:rsidP="007C20AF">
      <w:pPr>
        <w:ind w:left="360"/>
        <w:rPr>
          <w:sz w:val="28"/>
          <w:szCs w:val="28"/>
        </w:rPr>
      </w:pPr>
    </w:p>
    <w:p w14:paraId="5D758449" w14:textId="77777777" w:rsidR="007C20AF" w:rsidRDefault="007C20AF" w:rsidP="007C20AF">
      <w:pPr>
        <w:pStyle w:val="ListParagraph"/>
        <w:rPr>
          <w:sz w:val="40"/>
          <w:szCs w:val="40"/>
        </w:rPr>
      </w:pPr>
      <w:r>
        <w:rPr>
          <w:sz w:val="40"/>
          <w:szCs w:val="40"/>
        </w:rPr>
        <w:t xml:space="preserve">Hire one of our certified professional resume writers from $49.95 per resume. </w:t>
      </w:r>
    </w:p>
    <w:p w14:paraId="0060D358" w14:textId="77777777" w:rsidR="007C20AF" w:rsidRDefault="007C20AF" w:rsidP="007C20AF">
      <w:pPr>
        <w:pStyle w:val="ListParagraph"/>
        <w:rPr>
          <w:sz w:val="28"/>
          <w:szCs w:val="28"/>
        </w:rPr>
      </w:pPr>
    </w:p>
    <w:p w14:paraId="1D987CE3" w14:textId="77777777" w:rsidR="007C20AF" w:rsidRDefault="00E711DF" w:rsidP="007C20AF">
      <w:pPr>
        <w:pStyle w:val="ListParagraph"/>
        <w:rPr>
          <w:sz w:val="32"/>
          <w:szCs w:val="32"/>
        </w:rPr>
      </w:pPr>
      <w:hyperlink r:id="rId8" w:history="1">
        <w:r w:rsidR="007C20AF">
          <w:rPr>
            <w:rStyle w:val="Hyperlink"/>
            <w:sz w:val="32"/>
            <w:szCs w:val="32"/>
          </w:rPr>
          <w:t>https://app.resumethatworks.com/order.php.</w:t>
        </w:r>
      </w:hyperlink>
    </w:p>
    <w:p w14:paraId="61BD8EEF" w14:textId="77777777" w:rsidR="007C20AF" w:rsidRPr="00625545" w:rsidRDefault="007C20AF" w:rsidP="002962D7">
      <w:pPr>
        <w:spacing w:after="0" w:line="240" w:lineRule="auto"/>
        <w:rPr>
          <w:rFonts w:ascii="Arial" w:eastAsia="Times New Roman" w:hAnsi="Arial" w:cs="Arial"/>
          <w:color w:val="000000"/>
          <w:sz w:val="20"/>
          <w:szCs w:val="20"/>
        </w:rPr>
      </w:pPr>
    </w:p>
    <w:sectPr w:rsidR="007C20AF" w:rsidRPr="00625545" w:rsidSect="0055506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FA1227" w14:textId="77777777" w:rsidR="00E711DF" w:rsidRDefault="00E711DF" w:rsidP="00ED00BB">
      <w:pPr>
        <w:spacing w:after="0" w:line="240" w:lineRule="auto"/>
      </w:pPr>
      <w:r>
        <w:separator/>
      </w:r>
    </w:p>
  </w:endnote>
  <w:endnote w:type="continuationSeparator" w:id="0">
    <w:p w14:paraId="02A3F8E3" w14:textId="77777777" w:rsidR="00E711DF" w:rsidRDefault="00E711DF" w:rsidP="00ED00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931647" w14:textId="77777777" w:rsidR="00E711DF" w:rsidRDefault="00E711DF" w:rsidP="00ED00BB">
      <w:pPr>
        <w:spacing w:after="0" w:line="240" w:lineRule="auto"/>
      </w:pPr>
      <w:r>
        <w:separator/>
      </w:r>
    </w:p>
  </w:footnote>
  <w:footnote w:type="continuationSeparator" w:id="0">
    <w:p w14:paraId="5988356B" w14:textId="77777777" w:rsidR="00E711DF" w:rsidRDefault="00E711DF" w:rsidP="00ED00B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C30D0"/>
    <w:multiLevelType w:val="multilevel"/>
    <w:tmpl w:val="C240AD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5842FF"/>
    <w:multiLevelType w:val="multilevel"/>
    <w:tmpl w:val="E9A030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AA757A"/>
    <w:multiLevelType w:val="multilevel"/>
    <w:tmpl w:val="53E28B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E5A32BB"/>
    <w:multiLevelType w:val="multilevel"/>
    <w:tmpl w:val="CE5673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3B1752B"/>
    <w:multiLevelType w:val="multilevel"/>
    <w:tmpl w:val="AC46641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5D233F7"/>
    <w:multiLevelType w:val="multilevel"/>
    <w:tmpl w:val="8BB89B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7DF5C20"/>
    <w:multiLevelType w:val="multilevel"/>
    <w:tmpl w:val="FB7ED1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29153E0C"/>
    <w:multiLevelType w:val="multilevel"/>
    <w:tmpl w:val="0A20D6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29781537"/>
    <w:multiLevelType w:val="multilevel"/>
    <w:tmpl w:val="333A87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98914B7"/>
    <w:multiLevelType w:val="multilevel"/>
    <w:tmpl w:val="BD6EBA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8D340B8"/>
    <w:multiLevelType w:val="multilevel"/>
    <w:tmpl w:val="0AA6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9B62A6F"/>
    <w:multiLevelType w:val="multilevel"/>
    <w:tmpl w:val="1CA8DA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BE44DCA"/>
    <w:multiLevelType w:val="multilevel"/>
    <w:tmpl w:val="08C4AD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FB007EC"/>
    <w:multiLevelType w:val="multilevel"/>
    <w:tmpl w:val="310ACF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4" w15:restartNumberingAfterBreak="0">
    <w:nsid w:val="3FE5751F"/>
    <w:multiLevelType w:val="multilevel"/>
    <w:tmpl w:val="D4ECFA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02E64DE"/>
    <w:multiLevelType w:val="multilevel"/>
    <w:tmpl w:val="C9E285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41744F2C"/>
    <w:multiLevelType w:val="multilevel"/>
    <w:tmpl w:val="28A836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4A114295"/>
    <w:multiLevelType w:val="multilevel"/>
    <w:tmpl w:val="0F1E5E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52DE498A"/>
    <w:multiLevelType w:val="multilevel"/>
    <w:tmpl w:val="09B010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55F61823"/>
    <w:multiLevelType w:val="multilevel"/>
    <w:tmpl w:val="59129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0" w15:restartNumberingAfterBreak="0">
    <w:nsid w:val="5E1B7A72"/>
    <w:multiLevelType w:val="multilevel"/>
    <w:tmpl w:val="9306B7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5E4B1B47"/>
    <w:multiLevelType w:val="multilevel"/>
    <w:tmpl w:val="3C8887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55237D9"/>
    <w:multiLevelType w:val="multilevel"/>
    <w:tmpl w:val="8A7888C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661B622A"/>
    <w:multiLevelType w:val="multilevel"/>
    <w:tmpl w:val="4D960C6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6842C58"/>
    <w:multiLevelType w:val="multilevel"/>
    <w:tmpl w:val="ED6CDE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69C445F3"/>
    <w:multiLevelType w:val="multilevel"/>
    <w:tmpl w:val="6B9008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6A8B16BA"/>
    <w:multiLevelType w:val="multilevel"/>
    <w:tmpl w:val="143CC8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70F07047"/>
    <w:multiLevelType w:val="multilevel"/>
    <w:tmpl w:val="6A0E3AA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71AB7314"/>
    <w:multiLevelType w:val="multilevel"/>
    <w:tmpl w:val="25CED6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1"/>
  </w:num>
  <w:num w:numId="2">
    <w:abstractNumId w:val="28"/>
  </w:num>
  <w:num w:numId="3">
    <w:abstractNumId w:val="22"/>
  </w:num>
  <w:num w:numId="4">
    <w:abstractNumId w:val="4"/>
  </w:num>
  <w:num w:numId="5">
    <w:abstractNumId w:val="6"/>
  </w:num>
  <w:num w:numId="6">
    <w:abstractNumId w:val="19"/>
  </w:num>
  <w:num w:numId="7">
    <w:abstractNumId w:val="13"/>
  </w:num>
  <w:num w:numId="8">
    <w:abstractNumId w:val="24"/>
  </w:num>
  <w:num w:numId="9">
    <w:abstractNumId w:val="15"/>
  </w:num>
  <w:num w:numId="10">
    <w:abstractNumId w:val="0"/>
  </w:num>
  <w:num w:numId="11">
    <w:abstractNumId w:val="26"/>
  </w:num>
  <w:num w:numId="12">
    <w:abstractNumId w:val="25"/>
  </w:num>
  <w:num w:numId="13">
    <w:abstractNumId w:val="10"/>
  </w:num>
  <w:num w:numId="14">
    <w:abstractNumId w:val="14"/>
  </w:num>
  <w:num w:numId="15">
    <w:abstractNumId w:val="27"/>
  </w:num>
  <w:num w:numId="16">
    <w:abstractNumId w:val="18"/>
  </w:num>
  <w:num w:numId="17">
    <w:abstractNumId w:val="12"/>
  </w:num>
  <w:num w:numId="18">
    <w:abstractNumId w:val="16"/>
  </w:num>
  <w:num w:numId="19">
    <w:abstractNumId w:val="20"/>
  </w:num>
  <w:num w:numId="20">
    <w:abstractNumId w:val="9"/>
  </w:num>
  <w:num w:numId="21">
    <w:abstractNumId w:val="23"/>
  </w:num>
  <w:num w:numId="22">
    <w:abstractNumId w:val="2"/>
  </w:num>
  <w:num w:numId="23">
    <w:abstractNumId w:val="8"/>
  </w:num>
  <w:num w:numId="24">
    <w:abstractNumId w:val="1"/>
  </w:num>
  <w:num w:numId="25">
    <w:abstractNumId w:val="7"/>
  </w:num>
  <w:num w:numId="26">
    <w:abstractNumId w:val="5"/>
  </w:num>
  <w:num w:numId="27">
    <w:abstractNumId w:val="21"/>
  </w:num>
  <w:num w:numId="28">
    <w:abstractNumId w:val="17"/>
  </w:num>
  <w:num w:numId="29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Y0NTMwNbQwMjc0MjVX0lEKTi0uzszPAykwMqsFAC45v7UtAAAA"/>
  </w:docVars>
  <w:rsids>
    <w:rsidRoot w:val="00816E53"/>
    <w:rsid w:val="000002D6"/>
    <w:rsid w:val="000168B0"/>
    <w:rsid w:val="00071448"/>
    <w:rsid w:val="000717D1"/>
    <w:rsid w:val="00081A3E"/>
    <w:rsid w:val="000A5AC0"/>
    <w:rsid w:val="000D2719"/>
    <w:rsid w:val="001470C3"/>
    <w:rsid w:val="00153D88"/>
    <w:rsid w:val="00167E2B"/>
    <w:rsid w:val="001F2B34"/>
    <w:rsid w:val="001F4F11"/>
    <w:rsid w:val="00281C6B"/>
    <w:rsid w:val="002832FC"/>
    <w:rsid w:val="002962D7"/>
    <w:rsid w:val="002E78EA"/>
    <w:rsid w:val="002F6830"/>
    <w:rsid w:val="003228BB"/>
    <w:rsid w:val="0038591E"/>
    <w:rsid w:val="003B5870"/>
    <w:rsid w:val="003B7F8E"/>
    <w:rsid w:val="00416E15"/>
    <w:rsid w:val="0043269D"/>
    <w:rsid w:val="00437963"/>
    <w:rsid w:val="00466B88"/>
    <w:rsid w:val="004743DC"/>
    <w:rsid w:val="004D2D16"/>
    <w:rsid w:val="00555064"/>
    <w:rsid w:val="0055720C"/>
    <w:rsid w:val="00580433"/>
    <w:rsid w:val="00580718"/>
    <w:rsid w:val="00584333"/>
    <w:rsid w:val="005A3AD6"/>
    <w:rsid w:val="005A481F"/>
    <w:rsid w:val="00625545"/>
    <w:rsid w:val="00640787"/>
    <w:rsid w:val="006A0D61"/>
    <w:rsid w:val="006C56F8"/>
    <w:rsid w:val="006C610C"/>
    <w:rsid w:val="006D43A0"/>
    <w:rsid w:val="0072058A"/>
    <w:rsid w:val="00762023"/>
    <w:rsid w:val="007C20AF"/>
    <w:rsid w:val="007D61E2"/>
    <w:rsid w:val="007F7C42"/>
    <w:rsid w:val="00816E53"/>
    <w:rsid w:val="008649AF"/>
    <w:rsid w:val="00871F0F"/>
    <w:rsid w:val="00887424"/>
    <w:rsid w:val="008E4F9A"/>
    <w:rsid w:val="00921412"/>
    <w:rsid w:val="009602DF"/>
    <w:rsid w:val="009625E9"/>
    <w:rsid w:val="009E3A95"/>
    <w:rsid w:val="00A22E92"/>
    <w:rsid w:val="00A36E40"/>
    <w:rsid w:val="00A44B50"/>
    <w:rsid w:val="00A57458"/>
    <w:rsid w:val="00A743A7"/>
    <w:rsid w:val="00A91F19"/>
    <w:rsid w:val="00AA2F92"/>
    <w:rsid w:val="00AA666C"/>
    <w:rsid w:val="00AB683C"/>
    <w:rsid w:val="00AF6838"/>
    <w:rsid w:val="00B02109"/>
    <w:rsid w:val="00B25958"/>
    <w:rsid w:val="00B310EC"/>
    <w:rsid w:val="00B47E8A"/>
    <w:rsid w:val="00B60C32"/>
    <w:rsid w:val="00B76A56"/>
    <w:rsid w:val="00B86FE7"/>
    <w:rsid w:val="00BB0245"/>
    <w:rsid w:val="00BD4B52"/>
    <w:rsid w:val="00BE7C02"/>
    <w:rsid w:val="00C177DD"/>
    <w:rsid w:val="00C47442"/>
    <w:rsid w:val="00CB6A7D"/>
    <w:rsid w:val="00CC564A"/>
    <w:rsid w:val="00D124B5"/>
    <w:rsid w:val="00D36D95"/>
    <w:rsid w:val="00D401EB"/>
    <w:rsid w:val="00D8404C"/>
    <w:rsid w:val="00E1415F"/>
    <w:rsid w:val="00E711DF"/>
    <w:rsid w:val="00EB52F6"/>
    <w:rsid w:val="00EB724E"/>
    <w:rsid w:val="00ED00BB"/>
    <w:rsid w:val="00F22C7C"/>
    <w:rsid w:val="00F37574"/>
    <w:rsid w:val="00F57763"/>
    <w:rsid w:val="00F90895"/>
    <w:rsid w:val="00F9399C"/>
    <w:rsid w:val="00F97C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BE7C0E"/>
  <w15:chartTrackingRefBased/>
  <w15:docId w15:val="{E7966C95-648B-4772-A12E-3394C876DF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6E15"/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D4B52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D00BB"/>
  </w:style>
  <w:style w:type="paragraph" w:styleId="Footer">
    <w:name w:val="footer"/>
    <w:basedOn w:val="Normal"/>
    <w:link w:val="FooterChar"/>
    <w:uiPriority w:val="99"/>
    <w:unhideWhenUsed/>
    <w:rsid w:val="00ED00B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D00BB"/>
  </w:style>
  <w:style w:type="table" w:styleId="TableGrid">
    <w:name w:val="Table Grid"/>
    <w:basedOn w:val="TableNormal"/>
    <w:uiPriority w:val="39"/>
    <w:rsid w:val="00CC56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D4B52"/>
    <w:rPr>
      <w:color w:val="0563C1" w:themeColor="hyperlink"/>
      <w:u w:val="single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D4B52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NormalWeb">
    <w:name w:val="Normal (Web)"/>
    <w:basedOn w:val="Normal"/>
    <w:uiPriority w:val="99"/>
    <w:unhideWhenUsed/>
    <w:rsid w:val="00281C6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16E1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716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353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07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336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736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314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012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123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86678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99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789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6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94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3257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7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66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562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290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980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8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16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420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13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8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268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663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52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73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pp.resumethatworks.com/order.php.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094FFDC-EA9D-4A85-B067-334636586AB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41</Words>
  <Characters>194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©Freesumes.com</dc:creator>
  <cp:keywords/>
  <dc:description/>
  <cp:lastModifiedBy>ZARATE, HANNAH RYZL</cp:lastModifiedBy>
  <cp:revision>2</cp:revision>
  <dcterms:created xsi:type="dcterms:W3CDTF">2021-07-21T04:17:00Z</dcterms:created>
  <dcterms:modified xsi:type="dcterms:W3CDTF">2021-07-21T04:17:00Z</dcterms:modified>
</cp:coreProperties>
</file>